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6271" w:rsidRDefault="00410C57" w:rsidP="00410C5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</w:rPr>
        <w:t>BOARD OF COUNTY COMMISSIONERS</w:t>
      </w:r>
    </w:p>
    <w:p w:rsidR="00410C57" w:rsidRDefault="00410C57" w:rsidP="00410C5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COUNTY OF KITTITAS </w:t>
      </w:r>
    </w:p>
    <w:p w:rsidR="00410C57" w:rsidRDefault="00410C57" w:rsidP="00410C5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5D575F">
        <w:rPr>
          <w:rFonts w:ascii="Times New Roman" w:hAnsi="Times New Roman" w:cs="Times New Roman"/>
          <w:b/>
          <w:noProof/>
          <w:sz w:val="24"/>
        </w:rPr>
        <w:t>STATE OF WASHINGTON</w:t>
      </w:r>
    </w:p>
    <w:p w:rsidR="00410C57" w:rsidRDefault="00410C57" w:rsidP="00410C5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410C57" w:rsidRDefault="00410C57" w:rsidP="00410C5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SOLU</w:t>
      </w:r>
      <w:r w:rsidR="0094000D">
        <w:rPr>
          <w:rFonts w:ascii="Times New Roman" w:hAnsi="Times New Roman" w:cs="Times New Roman"/>
          <w:b/>
          <w:sz w:val="24"/>
        </w:rPr>
        <w:t>TION</w:t>
      </w:r>
    </w:p>
    <w:p w:rsidR="00410C57" w:rsidRDefault="00410C57" w:rsidP="00410C5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NO. 201</w:t>
      </w:r>
      <w:r w:rsidR="00EF2AAD">
        <w:rPr>
          <w:rFonts w:ascii="Times New Roman" w:hAnsi="Times New Roman" w:cs="Times New Roman"/>
          <w:b/>
          <w:sz w:val="24"/>
        </w:rPr>
        <w:t>7</w:t>
      </w:r>
      <w:r>
        <w:rPr>
          <w:rFonts w:ascii="Times New Roman" w:hAnsi="Times New Roman" w:cs="Times New Roman"/>
          <w:b/>
          <w:sz w:val="24"/>
        </w:rPr>
        <w:t>-_______</w:t>
      </w:r>
    </w:p>
    <w:p w:rsidR="00410C57" w:rsidRDefault="00410C57" w:rsidP="00410C5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3428E3" w:rsidRDefault="004348B7" w:rsidP="00410C5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SOL</w:t>
      </w:r>
      <w:r w:rsidR="00E523EC">
        <w:rPr>
          <w:rFonts w:ascii="Times New Roman" w:hAnsi="Times New Roman" w:cs="Times New Roman"/>
          <w:b/>
          <w:sz w:val="24"/>
        </w:rPr>
        <w:t>UTION TO</w:t>
      </w:r>
      <w:r w:rsidR="003428E3">
        <w:rPr>
          <w:rFonts w:ascii="Times New Roman" w:hAnsi="Times New Roman" w:cs="Times New Roman"/>
          <w:b/>
          <w:sz w:val="24"/>
        </w:rPr>
        <w:t xml:space="preserve"> EXECUTE </w:t>
      </w:r>
      <w:r w:rsidR="00EF2AAD">
        <w:rPr>
          <w:rFonts w:ascii="Times New Roman" w:hAnsi="Times New Roman" w:cs="Times New Roman"/>
          <w:b/>
          <w:sz w:val="24"/>
        </w:rPr>
        <w:t xml:space="preserve">RENEWAL OF THE WASHINGTON DEPARTMENT OF SOCIAL AND HEALTH SERVICES (DSHS) GENERAL TERMS AND CONDITIONS AGREEMENT </w:t>
      </w:r>
    </w:p>
    <w:p w:rsidR="00C92318" w:rsidRDefault="00C92318" w:rsidP="003428E3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AD041C" w:rsidRDefault="00C92318" w:rsidP="00AD041C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WHEREAS</w:t>
      </w:r>
      <w:r>
        <w:rPr>
          <w:rFonts w:ascii="Times New Roman" w:hAnsi="Times New Roman" w:cs="Times New Roman"/>
          <w:sz w:val="24"/>
        </w:rPr>
        <w:t xml:space="preserve">, </w:t>
      </w:r>
      <w:r w:rsidR="00040BC2">
        <w:rPr>
          <w:rFonts w:ascii="Times New Roman" w:hAnsi="Times New Roman" w:cs="Times New Roman"/>
          <w:sz w:val="24"/>
        </w:rPr>
        <w:t xml:space="preserve">on June 7, 2011, the Board of County Commissioners of Kittitas County, </w:t>
      </w:r>
    </w:p>
    <w:p w:rsidR="003428E3" w:rsidRDefault="00AD041C" w:rsidP="00AD041C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          </w:t>
      </w:r>
      <w:r w:rsidR="00040BC2">
        <w:rPr>
          <w:rFonts w:ascii="Times New Roman" w:hAnsi="Times New Roman" w:cs="Times New Roman"/>
          <w:sz w:val="24"/>
        </w:rPr>
        <w:t xml:space="preserve">Washington </w:t>
      </w:r>
      <w:r w:rsidR="00CE18C9">
        <w:rPr>
          <w:rFonts w:ascii="Times New Roman" w:hAnsi="Times New Roman" w:cs="Times New Roman"/>
          <w:sz w:val="24"/>
        </w:rPr>
        <w:t xml:space="preserve">executed </w:t>
      </w:r>
      <w:r w:rsidR="00040BC2">
        <w:rPr>
          <w:rFonts w:ascii="Times New Roman" w:hAnsi="Times New Roman" w:cs="Times New Roman"/>
          <w:sz w:val="24"/>
        </w:rPr>
        <w:t>the DSHS General Terms and Conditions Agreement</w:t>
      </w:r>
      <w:r w:rsidR="00CF352B">
        <w:rPr>
          <w:rFonts w:ascii="Times New Roman" w:hAnsi="Times New Roman" w:cs="Times New Roman"/>
          <w:sz w:val="24"/>
        </w:rPr>
        <w:t>; and</w:t>
      </w:r>
    </w:p>
    <w:p w:rsidR="001C6371" w:rsidRPr="001C6371" w:rsidRDefault="003428E3" w:rsidP="004A223C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</w:p>
    <w:p w:rsidR="00A60EE7" w:rsidRDefault="001C6371" w:rsidP="007F2073">
      <w:pPr>
        <w:autoSpaceDE w:val="0"/>
        <w:autoSpaceDN w:val="0"/>
        <w:adjustRightInd w:val="0"/>
        <w:spacing w:line="240" w:lineRule="auto"/>
        <w:ind w:left="1354" w:hanging="1354"/>
        <w:rPr>
          <w:rFonts w:ascii="Times New Roman" w:hAnsi="Times New Roman" w:cs="Times New Roman"/>
          <w:sz w:val="24"/>
        </w:rPr>
      </w:pPr>
      <w:r w:rsidRPr="001C6371">
        <w:rPr>
          <w:rFonts w:ascii="Times New Roman" w:hAnsi="Times New Roman" w:cs="Times New Roman"/>
          <w:b/>
          <w:sz w:val="24"/>
        </w:rPr>
        <w:t>WHEREAS</w:t>
      </w:r>
      <w:r w:rsidRPr="001C6371">
        <w:rPr>
          <w:rFonts w:ascii="Times New Roman" w:hAnsi="Times New Roman" w:cs="Times New Roman"/>
          <w:sz w:val="24"/>
        </w:rPr>
        <w:t xml:space="preserve">, </w:t>
      </w:r>
      <w:r w:rsidR="00ED4414">
        <w:rPr>
          <w:rFonts w:ascii="Times New Roman" w:hAnsi="Times New Roman" w:cs="Times New Roman"/>
          <w:sz w:val="24"/>
        </w:rPr>
        <w:t>that Agreement provides the terms and conditions for all County contracts involving DSHS</w:t>
      </w:r>
      <w:r w:rsidR="00A60EE7">
        <w:rPr>
          <w:rFonts w:ascii="Times New Roman" w:hAnsi="Times New Roman" w:cs="Times New Roman"/>
          <w:sz w:val="24"/>
        </w:rPr>
        <w:t>; and</w:t>
      </w:r>
    </w:p>
    <w:p w:rsidR="00ED4414" w:rsidRDefault="007F2073" w:rsidP="007F2073">
      <w:pPr>
        <w:autoSpaceDE w:val="0"/>
        <w:autoSpaceDN w:val="0"/>
        <w:adjustRightInd w:val="0"/>
        <w:spacing w:line="240" w:lineRule="auto"/>
        <w:ind w:left="1354" w:hanging="135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WHEREAS</w:t>
      </w:r>
      <w:r>
        <w:rPr>
          <w:rFonts w:ascii="Times New Roman" w:hAnsi="Times New Roman" w:cs="Times New Roman"/>
          <w:sz w:val="24"/>
        </w:rPr>
        <w:t xml:space="preserve">, </w:t>
      </w:r>
      <w:r w:rsidR="00ED4414">
        <w:rPr>
          <w:rFonts w:ascii="Times New Roman" w:hAnsi="Times New Roman" w:cs="Times New Roman"/>
          <w:sz w:val="24"/>
        </w:rPr>
        <w:t>the Agreement is up for renewal</w:t>
      </w:r>
      <w:r w:rsidR="00A60EE7">
        <w:rPr>
          <w:rFonts w:ascii="Times New Roman" w:hAnsi="Times New Roman" w:cs="Times New Roman"/>
          <w:sz w:val="24"/>
        </w:rPr>
        <w:t>;</w:t>
      </w:r>
      <w:r w:rsidR="00ED4414">
        <w:rPr>
          <w:rFonts w:ascii="Times New Roman" w:hAnsi="Times New Roman" w:cs="Times New Roman"/>
          <w:sz w:val="24"/>
        </w:rPr>
        <w:t xml:space="preserve"> and </w:t>
      </w:r>
    </w:p>
    <w:p w:rsidR="007F2073" w:rsidRDefault="00ED4414" w:rsidP="007F2073">
      <w:pPr>
        <w:autoSpaceDE w:val="0"/>
        <w:autoSpaceDN w:val="0"/>
        <w:adjustRightInd w:val="0"/>
        <w:spacing w:line="240" w:lineRule="auto"/>
        <w:ind w:left="1354" w:hanging="135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WHEREAS</w:t>
      </w:r>
      <w:r>
        <w:rPr>
          <w:rFonts w:ascii="Times New Roman" w:hAnsi="Times New Roman" w:cs="Times New Roman"/>
          <w:sz w:val="24"/>
        </w:rPr>
        <w:t xml:space="preserve">, the </w:t>
      </w:r>
      <w:r w:rsidRPr="008C4662">
        <w:rPr>
          <w:rFonts w:ascii="Times New Roman" w:hAnsi="Times New Roman" w:cs="Times New Roman"/>
          <w:noProof/>
          <w:sz w:val="24"/>
          <w:u w:val="thick" w:color="28B473"/>
        </w:rPr>
        <w:t>terms and conditions of the Agreement</w:t>
      </w:r>
      <w:r>
        <w:rPr>
          <w:rFonts w:ascii="Times New Roman" w:hAnsi="Times New Roman" w:cs="Times New Roman"/>
          <w:sz w:val="24"/>
        </w:rPr>
        <w:t xml:space="preserve"> have been reviewed and approved statewide; </w:t>
      </w:r>
      <w:r w:rsidR="00A60EE7">
        <w:rPr>
          <w:rFonts w:ascii="Times New Roman" w:hAnsi="Times New Roman" w:cs="Times New Roman"/>
          <w:sz w:val="24"/>
        </w:rPr>
        <w:t xml:space="preserve"> </w:t>
      </w:r>
    </w:p>
    <w:p w:rsidR="00044738" w:rsidRDefault="00044738" w:rsidP="00F92A5E">
      <w:pPr>
        <w:spacing w:line="240" w:lineRule="auto"/>
        <w:ind w:left="1354" w:hanging="1354"/>
        <w:rPr>
          <w:rFonts w:ascii="Times New Roman" w:hAnsi="Times New Roman" w:cs="Times New Roman"/>
          <w:sz w:val="24"/>
        </w:rPr>
      </w:pPr>
      <w:r w:rsidRPr="008C4662">
        <w:rPr>
          <w:rFonts w:ascii="Times New Roman" w:hAnsi="Times New Roman" w:cs="Times New Roman"/>
          <w:b/>
          <w:noProof/>
          <w:sz w:val="24"/>
          <w:u w:val="thick" w:color="28B473"/>
        </w:rPr>
        <w:t>NOW</w:t>
      </w:r>
      <w:r>
        <w:rPr>
          <w:rFonts w:ascii="Times New Roman" w:hAnsi="Times New Roman" w:cs="Times New Roman"/>
          <w:b/>
          <w:sz w:val="24"/>
        </w:rPr>
        <w:t xml:space="preserve"> THEREFORE, BE IT RESOLVED </w:t>
      </w:r>
      <w:r w:rsidR="00F92A5E">
        <w:rPr>
          <w:rFonts w:ascii="Times New Roman" w:hAnsi="Times New Roman" w:cs="Times New Roman"/>
          <w:sz w:val="24"/>
        </w:rPr>
        <w:t>that the Board of C</w:t>
      </w:r>
      <w:r>
        <w:rPr>
          <w:rFonts w:ascii="Times New Roman" w:hAnsi="Times New Roman" w:cs="Times New Roman"/>
          <w:sz w:val="24"/>
        </w:rPr>
        <w:t>ounty Commissioners of Kittitas County, Washington</w:t>
      </w:r>
      <w:r w:rsidR="00F92A5E">
        <w:rPr>
          <w:rFonts w:ascii="Times New Roman" w:hAnsi="Times New Roman" w:cs="Times New Roman"/>
          <w:sz w:val="24"/>
        </w:rPr>
        <w:t>,</w:t>
      </w:r>
      <w:r w:rsidR="00A60EE7">
        <w:rPr>
          <w:rFonts w:ascii="Times New Roman" w:hAnsi="Times New Roman" w:cs="Times New Roman"/>
          <w:sz w:val="24"/>
        </w:rPr>
        <w:t xml:space="preserve"> </w:t>
      </w:r>
      <w:r w:rsidR="00A60EE7" w:rsidRPr="008C4662">
        <w:rPr>
          <w:rFonts w:ascii="Times New Roman" w:hAnsi="Times New Roman" w:cs="Times New Roman"/>
          <w:noProof/>
          <w:sz w:val="24"/>
          <w:u w:val="thick" w:color="28B473"/>
        </w:rPr>
        <w:t>hereby</w:t>
      </w:r>
      <w:r w:rsidR="00A60EE7">
        <w:rPr>
          <w:rFonts w:ascii="Times New Roman" w:hAnsi="Times New Roman" w:cs="Times New Roman"/>
          <w:sz w:val="24"/>
        </w:rPr>
        <w:t xml:space="preserve"> authorizes execution of the </w:t>
      </w:r>
      <w:r w:rsidR="00567432">
        <w:rPr>
          <w:rFonts w:ascii="Times New Roman" w:hAnsi="Times New Roman" w:cs="Times New Roman"/>
          <w:sz w:val="24"/>
        </w:rPr>
        <w:t xml:space="preserve">renewal of the Washington Department of Social and Health Services General Terms and Conditions Agreement. </w:t>
      </w:r>
    </w:p>
    <w:p w:rsidR="00A60EE7" w:rsidRPr="00044738" w:rsidRDefault="00A60EE7" w:rsidP="00F92A5E">
      <w:pPr>
        <w:spacing w:line="240" w:lineRule="auto"/>
        <w:ind w:left="1354" w:hanging="1354"/>
        <w:rPr>
          <w:rFonts w:ascii="Times New Roman" w:hAnsi="Times New Roman" w:cs="Times New Roman"/>
          <w:sz w:val="24"/>
        </w:rPr>
      </w:pPr>
    </w:p>
    <w:p w:rsidR="00D96C6D" w:rsidRDefault="00D96C6D" w:rsidP="00233FAF">
      <w:pPr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ATED this __________ day of ____________________, 201</w:t>
      </w:r>
      <w:r w:rsidR="003428E3">
        <w:rPr>
          <w:rFonts w:ascii="Times New Roman" w:hAnsi="Times New Roman" w:cs="Times New Roman"/>
          <w:sz w:val="24"/>
        </w:rPr>
        <w:t>7</w:t>
      </w:r>
      <w:r>
        <w:rPr>
          <w:rFonts w:ascii="Times New Roman" w:hAnsi="Times New Roman" w:cs="Times New Roman"/>
          <w:sz w:val="24"/>
        </w:rPr>
        <w:t>, at Ellensburg, Washington.</w:t>
      </w:r>
    </w:p>
    <w:p w:rsidR="00D96C6D" w:rsidRDefault="00D96C6D" w:rsidP="00233FAF">
      <w:pPr>
        <w:spacing w:after="0" w:line="240" w:lineRule="auto"/>
        <w:ind w:left="360"/>
        <w:rPr>
          <w:rFonts w:ascii="Times New Roman" w:hAnsi="Times New Roman" w:cs="Times New Roman"/>
          <w:sz w:val="24"/>
        </w:rPr>
      </w:pPr>
    </w:p>
    <w:p w:rsidR="00D96C6D" w:rsidRDefault="00D96C6D" w:rsidP="00233FAF">
      <w:pPr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BOARD OF COUNTY COMMISSIONERS</w:t>
      </w:r>
    </w:p>
    <w:p w:rsidR="00D96C6D" w:rsidRDefault="00D96C6D" w:rsidP="00233FAF">
      <w:pPr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KITTITAS COUNTY, WASHINGTON</w:t>
      </w:r>
    </w:p>
    <w:p w:rsidR="00D96C6D" w:rsidRDefault="00D96C6D" w:rsidP="00233FAF">
      <w:pPr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</w:p>
    <w:p w:rsidR="00D96C6D" w:rsidRDefault="00D96C6D" w:rsidP="00233FAF">
      <w:pPr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__________________________________________</w:t>
      </w:r>
    </w:p>
    <w:p w:rsidR="00D96C6D" w:rsidRDefault="00D96C6D" w:rsidP="00233FAF">
      <w:pPr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Chair</w:t>
      </w:r>
    </w:p>
    <w:p w:rsidR="00D96C6D" w:rsidRDefault="00D96C6D" w:rsidP="00233FAF">
      <w:pPr>
        <w:spacing w:after="0" w:line="240" w:lineRule="auto"/>
        <w:ind w:left="360"/>
        <w:rPr>
          <w:rFonts w:ascii="Times New Roman" w:hAnsi="Times New Roman" w:cs="Times New Roman"/>
          <w:sz w:val="24"/>
        </w:rPr>
      </w:pPr>
    </w:p>
    <w:p w:rsidR="00D96C6D" w:rsidRDefault="00D96C6D" w:rsidP="00233FAF">
      <w:pPr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__________________________________________</w:t>
      </w:r>
    </w:p>
    <w:p w:rsidR="00D96C6D" w:rsidRDefault="00D96C6D" w:rsidP="00233FAF">
      <w:pPr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Vice-Chair</w:t>
      </w:r>
    </w:p>
    <w:p w:rsidR="00D96C6D" w:rsidRDefault="00D96C6D" w:rsidP="00233FAF">
      <w:pPr>
        <w:spacing w:after="0" w:line="240" w:lineRule="auto"/>
        <w:ind w:left="360"/>
        <w:rPr>
          <w:rFonts w:ascii="Times New Roman" w:hAnsi="Times New Roman" w:cs="Times New Roman"/>
          <w:sz w:val="24"/>
        </w:rPr>
      </w:pPr>
    </w:p>
    <w:p w:rsidR="00D96C6D" w:rsidRDefault="00D96C6D" w:rsidP="00233FAF">
      <w:pPr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__________________________________________</w:t>
      </w:r>
    </w:p>
    <w:p w:rsidR="00D96C6D" w:rsidRDefault="00D96C6D" w:rsidP="00233FAF">
      <w:pPr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Commissioner</w:t>
      </w:r>
    </w:p>
    <w:p w:rsidR="00D96C6D" w:rsidRDefault="00D96C6D" w:rsidP="001C6371">
      <w:pPr>
        <w:spacing w:after="0" w:line="240" w:lineRule="auto"/>
        <w:ind w:firstLine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TTEST:</w:t>
      </w:r>
    </w:p>
    <w:p w:rsidR="00F92A5E" w:rsidRDefault="00F92A5E" w:rsidP="001C6371">
      <w:pPr>
        <w:spacing w:after="0" w:line="240" w:lineRule="auto"/>
        <w:ind w:firstLine="360"/>
        <w:rPr>
          <w:rFonts w:ascii="Times New Roman" w:hAnsi="Times New Roman" w:cs="Times New Roman"/>
          <w:sz w:val="24"/>
        </w:rPr>
      </w:pPr>
    </w:p>
    <w:p w:rsidR="00D96C6D" w:rsidRDefault="00D96C6D" w:rsidP="00233FAF">
      <w:pPr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__</w:t>
      </w:r>
    </w:p>
    <w:p w:rsidR="00D96C6D" w:rsidRPr="00233FAF" w:rsidRDefault="00D96C6D" w:rsidP="00233FAF">
      <w:pPr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lerk of the Board</w:t>
      </w:r>
    </w:p>
    <w:sectPr w:rsidR="00D96C6D" w:rsidRPr="00233FAF" w:rsidSect="00F92A5E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60251B4"/>
    <w:multiLevelType w:val="hybridMultilevel"/>
    <w:tmpl w:val="CA6E6B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TAxMDC2tDQHspR0lIJTi4sz8/NACoxqAfsn0TUsAAAA"/>
  </w:docVars>
  <w:rsids>
    <w:rsidRoot w:val="00410C57"/>
    <w:rsid w:val="0001017D"/>
    <w:rsid w:val="00040BC2"/>
    <w:rsid w:val="00044738"/>
    <w:rsid w:val="001226AB"/>
    <w:rsid w:val="00190389"/>
    <w:rsid w:val="00190779"/>
    <w:rsid w:val="001C53CF"/>
    <w:rsid w:val="001C6371"/>
    <w:rsid w:val="00233FAF"/>
    <w:rsid w:val="00250006"/>
    <w:rsid w:val="00297EE5"/>
    <w:rsid w:val="002D46F1"/>
    <w:rsid w:val="00330754"/>
    <w:rsid w:val="003428E3"/>
    <w:rsid w:val="00410C57"/>
    <w:rsid w:val="004348B7"/>
    <w:rsid w:val="004A1451"/>
    <w:rsid w:val="004A223C"/>
    <w:rsid w:val="00540C94"/>
    <w:rsid w:val="00567432"/>
    <w:rsid w:val="005D575F"/>
    <w:rsid w:val="00606EE4"/>
    <w:rsid w:val="00610504"/>
    <w:rsid w:val="007F2073"/>
    <w:rsid w:val="00807DA1"/>
    <w:rsid w:val="008869CA"/>
    <w:rsid w:val="008A0D5C"/>
    <w:rsid w:val="008C34CD"/>
    <w:rsid w:val="008C4662"/>
    <w:rsid w:val="00902B31"/>
    <w:rsid w:val="0094000D"/>
    <w:rsid w:val="00A07D6A"/>
    <w:rsid w:val="00A13FF3"/>
    <w:rsid w:val="00A60EE7"/>
    <w:rsid w:val="00A74438"/>
    <w:rsid w:val="00AD041C"/>
    <w:rsid w:val="00B069B7"/>
    <w:rsid w:val="00C14979"/>
    <w:rsid w:val="00C52D05"/>
    <w:rsid w:val="00C8274F"/>
    <w:rsid w:val="00C92318"/>
    <w:rsid w:val="00CE18C9"/>
    <w:rsid w:val="00CF352B"/>
    <w:rsid w:val="00D02B22"/>
    <w:rsid w:val="00D96C6D"/>
    <w:rsid w:val="00DA081C"/>
    <w:rsid w:val="00DD6FDE"/>
    <w:rsid w:val="00E26271"/>
    <w:rsid w:val="00E50F48"/>
    <w:rsid w:val="00E523EC"/>
    <w:rsid w:val="00E553E4"/>
    <w:rsid w:val="00E802F7"/>
    <w:rsid w:val="00ED4414"/>
    <w:rsid w:val="00EF2AAD"/>
    <w:rsid w:val="00F847B4"/>
    <w:rsid w:val="00F8700B"/>
    <w:rsid w:val="00F92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3F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03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38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3F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03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38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ttitas County</Company>
  <LinksUpToDate>false</LinksUpToDate>
  <CharactersWithSpaces>13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Bugni</dc:creator>
  <cp:lastModifiedBy>Angela Bugni</cp:lastModifiedBy>
  <cp:revision>2</cp:revision>
  <cp:lastPrinted>2016-03-10T17:31:00Z</cp:lastPrinted>
  <dcterms:created xsi:type="dcterms:W3CDTF">2017-03-16T15:21:00Z</dcterms:created>
  <dcterms:modified xsi:type="dcterms:W3CDTF">2017-03-16T15:21:00Z</dcterms:modified>
</cp:coreProperties>
</file>